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A1873" w14:textId="3F09187D" w:rsidR="00244CAE" w:rsidRPr="00021EC2" w:rsidRDefault="48E44BD1" w:rsidP="00021EC2">
      <w:pPr>
        <w:pStyle w:val="Heading1"/>
        <w:jc w:val="center"/>
        <w:rPr>
          <w:rFonts w:ascii="Arial" w:hAnsi="Arial" w:cs="Arial"/>
          <w:b/>
          <w:bCs/>
          <w:i/>
          <w:iCs/>
          <w:color w:val="auto"/>
          <w:sz w:val="28"/>
          <w:szCs w:val="28"/>
        </w:rPr>
      </w:pPr>
      <w:r w:rsidRPr="00021EC2">
        <w:rPr>
          <w:rFonts w:ascii="Arial" w:hAnsi="Arial" w:cs="Arial"/>
          <w:b/>
          <w:bCs/>
          <w:i/>
          <w:iCs/>
          <w:color w:val="auto"/>
          <w:sz w:val="28"/>
          <w:szCs w:val="28"/>
        </w:rPr>
        <w:t>Sample Statement of the Basis for Just</w:t>
      </w:r>
      <w:r w:rsidR="00244CAE" w:rsidRPr="00021EC2">
        <w:rPr>
          <w:rFonts w:ascii="Arial" w:hAnsi="Arial" w:cs="Arial"/>
          <w:b/>
          <w:bCs/>
          <w:i/>
          <w:iCs/>
          <w:color w:val="auto"/>
          <w:sz w:val="28"/>
          <w:szCs w:val="28"/>
        </w:rPr>
        <w:t xml:space="preserve"> Compensation</w:t>
      </w:r>
    </w:p>
    <w:p w14:paraId="49B598B5" w14:textId="7AD5821B" w:rsidR="00244CAE" w:rsidRPr="00330C6A" w:rsidRDefault="00244CAE" w:rsidP="4C02C436">
      <w:pPr>
        <w:jc w:val="center"/>
        <w:rPr>
          <w:rFonts w:ascii="Arial" w:hAnsi="Arial" w:cs="Arial"/>
          <w:i/>
          <w:iCs/>
          <w:sz w:val="20"/>
          <w:szCs w:val="20"/>
        </w:rPr>
      </w:pPr>
      <w:r w:rsidRPr="00330C6A">
        <w:rPr>
          <w:rFonts w:ascii="Arial" w:hAnsi="Arial" w:cs="Arial"/>
          <w:b/>
          <w:bCs/>
          <w:i/>
          <w:iCs/>
          <w:sz w:val="20"/>
          <w:szCs w:val="20"/>
        </w:rPr>
        <w:t xml:space="preserve">Note: </w:t>
      </w:r>
      <w:r w:rsidRPr="00330C6A">
        <w:rPr>
          <w:rFonts w:ascii="Arial" w:hAnsi="Arial" w:cs="Arial"/>
          <w:i/>
          <w:iCs/>
          <w:sz w:val="20"/>
          <w:szCs w:val="20"/>
        </w:rPr>
        <w:t>This Statement should be modified as conditions require and may accompany the initial letter of interest.</w:t>
      </w:r>
    </w:p>
    <w:p w14:paraId="10AF7256" w14:textId="77777777" w:rsidR="009569F9" w:rsidRDefault="009569F9" w:rsidP="009569F9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highlight w:val="yellow"/>
        </w:rPr>
        <w:br/>
      </w:r>
      <w:r w:rsidR="00330C6A" w:rsidRPr="00330C6A">
        <w:rPr>
          <w:rFonts w:ascii="Arial" w:hAnsi="Arial" w:cs="Arial"/>
          <w:highlight w:val="yellow"/>
        </w:rPr>
        <w:t>GRANTEE</w:t>
      </w:r>
      <w:r w:rsidR="00330C6A" w:rsidRPr="00330C6A">
        <w:rPr>
          <w:rFonts w:ascii="Arial" w:hAnsi="Arial" w:cs="Arial"/>
        </w:rPr>
        <w:t xml:space="preserve"> </w:t>
      </w:r>
      <w:r w:rsidR="00244CAE" w:rsidRPr="00760021">
        <w:rPr>
          <w:rFonts w:ascii="Arial" w:hAnsi="Arial" w:cs="Arial"/>
        </w:rPr>
        <w:t xml:space="preserve">proposes to purchase your property at </w:t>
      </w:r>
      <w:r w:rsidR="00330C6A" w:rsidRPr="00330C6A">
        <w:rPr>
          <w:rFonts w:ascii="Arial" w:hAnsi="Arial" w:cs="Arial"/>
          <w:highlight w:val="yellow"/>
        </w:rPr>
        <w:t>ADDRESS</w:t>
      </w:r>
      <w:r w:rsidR="00244CAE" w:rsidRPr="00760021">
        <w:rPr>
          <w:rFonts w:ascii="Arial" w:hAnsi="Arial" w:cs="Arial"/>
        </w:rPr>
        <w:t xml:space="preserve"> as follows: </w:t>
      </w:r>
    </w:p>
    <w:p w14:paraId="67C5B8F6" w14:textId="25B44B0A" w:rsidR="00244CAE" w:rsidRPr="00760021" w:rsidRDefault="009569F9" w:rsidP="009569F9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/>
      </w:r>
      <w:r>
        <w:rPr>
          <w:rFonts w:ascii="Arial" w:hAnsi="Arial" w:cs="Arial"/>
          <w:highlight w:val="yellow"/>
        </w:rPr>
        <w:br/>
      </w:r>
      <w:r w:rsidR="0082620E" w:rsidRPr="00330C6A">
        <w:rPr>
          <w:rFonts w:ascii="Arial" w:hAnsi="Arial" w:cs="Arial"/>
          <w:highlight w:val="yellow"/>
        </w:rPr>
        <w:t>GRANTEE</w:t>
      </w:r>
      <w:r w:rsidR="00244CAE" w:rsidRPr="00760021">
        <w:rPr>
          <w:rFonts w:ascii="Arial" w:hAnsi="Arial" w:cs="Arial"/>
        </w:rPr>
        <w:t xml:space="preserve"> has established just compensation for this property as</w:t>
      </w:r>
      <w:r w:rsidR="0082620E">
        <w:rPr>
          <w:rFonts w:ascii="Arial" w:hAnsi="Arial" w:cs="Arial"/>
        </w:rPr>
        <w:t xml:space="preserve"> </w:t>
      </w:r>
      <w:r w:rsidR="00EA2588">
        <w:rPr>
          <w:rFonts w:ascii="Arial" w:hAnsi="Arial" w:cs="Arial"/>
        </w:rPr>
        <w:t>$</w:t>
      </w:r>
      <w:r w:rsidR="0082620E" w:rsidRPr="0082620E">
        <w:rPr>
          <w:rFonts w:ascii="Arial" w:hAnsi="Arial" w:cs="Arial"/>
          <w:highlight w:val="yellow"/>
        </w:rPr>
        <w:t>DOLLAR AMOUNT</w:t>
      </w:r>
      <w:r w:rsidR="0082620E">
        <w:rPr>
          <w:rFonts w:ascii="Arial" w:hAnsi="Arial" w:cs="Arial"/>
        </w:rPr>
        <w:t>.</w:t>
      </w:r>
    </w:p>
    <w:p w14:paraId="4A17EB6B" w14:textId="37BB7EDC" w:rsidR="00244CAE" w:rsidRPr="00760021" w:rsidRDefault="00750119" w:rsidP="00EA2588">
      <w:pPr>
        <w:tabs>
          <w:tab w:val="left" w:pos="1440"/>
          <w:tab w:val="left" w:pos="2160"/>
          <w:tab w:val="left" w:pos="864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highlight w:val="yellow"/>
        </w:rPr>
        <w:br/>
      </w:r>
      <w:r w:rsidR="0082620E" w:rsidRPr="00330C6A">
        <w:rPr>
          <w:rFonts w:ascii="Arial" w:hAnsi="Arial" w:cs="Arial"/>
          <w:highlight w:val="yellow"/>
        </w:rPr>
        <w:t>GRANTEE</w:t>
      </w:r>
      <w:r w:rsidR="00244CAE" w:rsidRPr="00760021">
        <w:rPr>
          <w:rFonts w:ascii="Arial" w:hAnsi="Arial" w:cs="Arial"/>
        </w:rPr>
        <w:t xml:space="preserve"> hereby offers the just compensation</w:t>
      </w:r>
      <w:r w:rsidR="0082620E">
        <w:rPr>
          <w:rFonts w:ascii="Arial" w:hAnsi="Arial" w:cs="Arial"/>
        </w:rPr>
        <w:t xml:space="preserve"> </w:t>
      </w:r>
      <w:r w:rsidR="00244CAE" w:rsidRPr="00760021">
        <w:rPr>
          <w:rFonts w:ascii="Arial" w:hAnsi="Arial" w:cs="Arial"/>
        </w:rPr>
        <w:t xml:space="preserve">amount of </w:t>
      </w:r>
      <w:r w:rsidR="00244CAE" w:rsidRPr="00EA2588">
        <w:rPr>
          <w:rFonts w:ascii="Arial" w:hAnsi="Arial" w:cs="Arial"/>
          <w:bCs/>
        </w:rPr>
        <w:t>$</w:t>
      </w:r>
      <w:r w:rsidR="0082620E" w:rsidRPr="0082620E">
        <w:rPr>
          <w:rFonts w:ascii="Arial" w:hAnsi="Arial" w:cs="Arial"/>
          <w:highlight w:val="yellow"/>
        </w:rPr>
        <w:t xml:space="preserve"> DOLLAR AMOUNT</w:t>
      </w:r>
      <w:r w:rsidR="00244CAE" w:rsidRPr="00760021">
        <w:rPr>
          <w:rFonts w:ascii="Arial" w:hAnsi="Arial" w:cs="Arial"/>
        </w:rPr>
        <w:t xml:space="preserve"> for the purchase of your property.</w:t>
      </w:r>
    </w:p>
    <w:p w14:paraId="5AB0E114" w14:textId="1D9BF1C6" w:rsidR="00B45A9E" w:rsidRPr="00760021" w:rsidRDefault="00750119" w:rsidP="00750119">
      <w:pPr>
        <w:tabs>
          <w:tab w:val="left" w:pos="0"/>
          <w:tab w:val="left" w:pos="1440"/>
          <w:tab w:val="left" w:pos="216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br/>
      </w:r>
      <w:r>
        <w:rPr>
          <w:rFonts w:ascii="Arial" w:hAnsi="Arial" w:cs="Arial"/>
          <w:b/>
          <w:bCs/>
        </w:rPr>
        <w:br/>
      </w:r>
      <w:r w:rsidR="00B45A9E" w:rsidRPr="000009EF">
        <w:rPr>
          <w:rStyle w:val="Heading2Char"/>
        </w:rPr>
        <w:t>Description and Location:</w:t>
      </w:r>
      <w:r w:rsidR="00932FCE" w:rsidRPr="00760021">
        <w:rPr>
          <w:rFonts w:ascii="Arial" w:hAnsi="Arial" w:cs="Arial"/>
        </w:rPr>
        <w:t xml:space="preserve"> </w:t>
      </w:r>
      <w:r w:rsidR="00EA2588" w:rsidRPr="00EA2588">
        <w:rPr>
          <w:rFonts w:ascii="Arial" w:hAnsi="Arial" w:cs="Arial"/>
          <w:highlight w:val="yellow"/>
        </w:rPr>
        <w:t>INSERT DESCRIPTION OF PROPERTY</w:t>
      </w:r>
    </w:p>
    <w:p w14:paraId="28A1A950" w14:textId="1ED52102" w:rsidR="00244CAE" w:rsidRPr="00EA2588" w:rsidRDefault="00750119" w:rsidP="00EA2588">
      <w:pPr>
        <w:tabs>
          <w:tab w:val="left" w:pos="1440"/>
          <w:tab w:val="left" w:pos="2160"/>
        </w:tabs>
        <w:spacing w:after="0" w:line="240" w:lineRule="auto"/>
        <w:rPr>
          <w:rFonts w:ascii="Arial" w:hAnsi="Arial" w:cs="Arial"/>
          <w:u w:val="single"/>
        </w:rPr>
      </w:pP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 w:rsidR="00244CAE" w:rsidRPr="00760021">
        <w:rPr>
          <w:rFonts w:ascii="Arial" w:hAnsi="Arial" w:cs="Arial"/>
        </w:rPr>
        <w:t>The amount offered is the full amount</w:t>
      </w:r>
      <w:r w:rsidR="00330C6A">
        <w:rPr>
          <w:rFonts w:ascii="Arial" w:hAnsi="Arial" w:cs="Arial"/>
        </w:rPr>
        <w:t xml:space="preserve"> </w:t>
      </w:r>
      <w:r w:rsidR="00244CAE" w:rsidRPr="00760021">
        <w:rPr>
          <w:rFonts w:ascii="Arial" w:hAnsi="Arial" w:cs="Arial"/>
        </w:rPr>
        <w:t>that</w:t>
      </w:r>
      <w:r w:rsidR="00EA2588" w:rsidRPr="00F2006A">
        <w:rPr>
          <w:rFonts w:ascii="Arial" w:hAnsi="Arial" w:cs="Arial"/>
        </w:rPr>
        <w:t xml:space="preserve"> </w:t>
      </w:r>
      <w:r w:rsidR="00EA2588" w:rsidRPr="00330C6A">
        <w:rPr>
          <w:rFonts w:ascii="Arial" w:hAnsi="Arial" w:cs="Arial"/>
          <w:highlight w:val="yellow"/>
        </w:rPr>
        <w:t>GRANTEE</w:t>
      </w:r>
      <w:r w:rsidR="00EA2588" w:rsidRPr="00EA2588">
        <w:rPr>
          <w:rFonts w:ascii="Arial" w:hAnsi="Arial" w:cs="Arial"/>
        </w:rPr>
        <w:t xml:space="preserve"> </w:t>
      </w:r>
      <w:r w:rsidR="00244CAE" w:rsidRPr="00760021">
        <w:rPr>
          <w:rFonts w:ascii="Arial" w:hAnsi="Arial" w:cs="Arial"/>
        </w:rPr>
        <w:t xml:space="preserve">believes to be just compensation for the subject property or interest </w:t>
      </w:r>
      <w:r w:rsidR="00D34908" w:rsidRPr="00760021">
        <w:rPr>
          <w:rFonts w:ascii="Arial" w:hAnsi="Arial" w:cs="Arial"/>
        </w:rPr>
        <w:t>therein and</w:t>
      </w:r>
      <w:r w:rsidR="00244CAE" w:rsidRPr="00760021">
        <w:rPr>
          <w:rFonts w:ascii="Arial" w:hAnsi="Arial" w:cs="Arial"/>
        </w:rPr>
        <w:t xml:space="preserve"> is not less than the market value of the described property.  The basis for determining the value is shown below.</w:t>
      </w:r>
    </w:p>
    <w:p w14:paraId="7AAEBE75" w14:textId="77FF354E" w:rsidR="00244CAE" w:rsidRPr="00760021" w:rsidRDefault="00750119" w:rsidP="000F1222">
      <w:pPr>
        <w:tabs>
          <w:tab w:val="left" w:pos="1440"/>
          <w:tab w:val="left" w:pos="2160"/>
        </w:tabs>
        <w:spacing w:line="160" w:lineRule="atLeast"/>
        <w:rPr>
          <w:rFonts w:ascii="Arial" w:hAnsi="Arial" w:cs="Arial"/>
        </w:rPr>
      </w:pPr>
      <w:r>
        <w:rPr>
          <w:rFonts w:ascii="Arial" w:hAnsi="Arial" w:cs="Arial"/>
          <w:b/>
          <w:bCs/>
        </w:rPr>
        <w:br/>
      </w:r>
      <w:r w:rsidR="00244CAE" w:rsidRPr="000009EF">
        <w:rPr>
          <w:rStyle w:val="Heading2Char"/>
        </w:rPr>
        <w:t>Just Compensation:</w:t>
      </w:r>
      <w:r w:rsidR="00244CAE" w:rsidRPr="00760021">
        <w:rPr>
          <w:rFonts w:ascii="Arial" w:hAnsi="Arial" w:cs="Arial"/>
        </w:rPr>
        <w:t xml:space="preserve"> </w:t>
      </w:r>
      <w:r w:rsidR="00EA2588" w:rsidRPr="00EA2588">
        <w:rPr>
          <w:rFonts w:ascii="Arial" w:hAnsi="Arial" w:cs="Arial"/>
          <w:bCs/>
        </w:rPr>
        <w:t>$</w:t>
      </w:r>
      <w:r w:rsidR="00EA2588" w:rsidRPr="0082620E">
        <w:rPr>
          <w:rFonts w:ascii="Arial" w:hAnsi="Arial" w:cs="Arial"/>
          <w:highlight w:val="yellow"/>
        </w:rPr>
        <w:t xml:space="preserve"> DOLLAR AMOUNT</w:t>
      </w:r>
      <w:r w:rsidR="00244CAE" w:rsidRPr="00760021">
        <w:rPr>
          <w:rFonts w:ascii="Arial" w:hAnsi="Arial" w:cs="Arial"/>
        </w:rPr>
        <w:t xml:space="preserve"> (the amount considered to be the market value of the </w:t>
      </w:r>
      <w:r w:rsidR="1EF9D361" w:rsidRPr="00760021">
        <w:rPr>
          <w:rFonts w:ascii="Arial" w:hAnsi="Arial" w:cs="Arial"/>
        </w:rPr>
        <w:t xml:space="preserve">property, or </w:t>
      </w:r>
      <w:r w:rsidR="00244CAE" w:rsidRPr="00760021">
        <w:rPr>
          <w:rFonts w:ascii="Arial" w:hAnsi="Arial" w:cs="Arial"/>
        </w:rPr>
        <w:t xml:space="preserve">portion </w:t>
      </w:r>
      <w:r w:rsidR="15C4BD50" w:rsidRPr="00760021">
        <w:rPr>
          <w:rFonts w:ascii="Arial" w:hAnsi="Arial" w:cs="Arial"/>
        </w:rPr>
        <w:t xml:space="preserve">thereof, </w:t>
      </w:r>
      <w:r w:rsidR="00244CAE" w:rsidRPr="00760021">
        <w:rPr>
          <w:rFonts w:ascii="Arial" w:hAnsi="Arial" w:cs="Arial"/>
        </w:rPr>
        <w:t>to be acquired plus an amount representing damages and benefits to the remaining portion of the property</w:t>
      </w:r>
      <w:r w:rsidR="335E6622" w:rsidRPr="00760021">
        <w:rPr>
          <w:rFonts w:ascii="Arial" w:hAnsi="Arial" w:cs="Arial"/>
        </w:rPr>
        <w:t>, if applicable</w:t>
      </w:r>
      <w:r w:rsidR="00244CAE" w:rsidRPr="00760021">
        <w:rPr>
          <w:rFonts w:ascii="Arial" w:hAnsi="Arial" w:cs="Arial"/>
        </w:rPr>
        <w:t>.</w:t>
      </w:r>
      <w:r w:rsidR="00844E4E" w:rsidRPr="00760021">
        <w:rPr>
          <w:rFonts w:ascii="Arial" w:hAnsi="Arial" w:cs="Arial"/>
        </w:rPr>
        <w:t>)</w:t>
      </w:r>
      <w:r w:rsidR="00244CAE" w:rsidRPr="00760021">
        <w:rPr>
          <w:rFonts w:ascii="Arial" w:hAnsi="Arial" w:cs="Arial"/>
        </w:rPr>
        <w:t xml:space="preserve"> </w:t>
      </w:r>
    </w:p>
    <w:p w14:paraId="2C3B248D" w14:textId="3C1D52F6" w:rsidR="00244CAE" w:rsidRDefault="00244CAE" w:rsidP="00EA2588">
      <w:pPr>
        <w:tabs>
          <w:tab w:val="left" w:pos="1440"/>
          <w:tab w:val="left" w:pos="2160"/>
        </w:tabs>
        <w:spacing w:after="0" w:line="240" w:lineRule="auto"/>
        <w:ind w:left="720" w:hanging="720"/>
        <w:rPr>
          <w:rFonts w:ascii="Arial" w:hAnsi="Arial" w:cs="Arial"/>
        </w:rPr>
      </w:pPr>
      <w:r w:rsidRPr="000009EF">
        <w:rPr>
          <w:rStyle w:val="Heading2Char"/>
        </w:rPr>
        <w:t>Basis for Determination:</w:t>
      </w:r>
      <w:r w:rsidRPr="00760021">
        <w:rPr>
          <w:rFonts w:ascii="Arial" w:hAnsi="Arial" w:cs="Arial"/>
          <w:b/>
        </w:rPr>
        <w:t xml:space="preserve"> </w:t>
      </w:r>
      <w:r w:rsidR="00EA2588" w:rsidRPr="00EA2588">
        <w:rPr>
          <w:rFonts w:ascii="Arial" w:hAnsi="Arial" w:cs="Arial"/>
          <w:highlight w:val="yellow"/>
        </w:rPr>
        <w:t xml:space="preserve">INSERT </w:t>
      </w:r>
      <w:r w:rsidR="00610B01" w:rsidRPr="00610B01">
        <w:rPr>
          <w:rFonts w:ascii="Arial" w:hAnsi="Arial" w:cs="Arial"/>
          <w:highlight w:val="yellow"/>
        </w:rPr>
        <w:t>FORMULA USED IN CALCULATING VALUE</w:t>
      </w:r>
    </w:p>
    <w:p w14:paraId="73F5F270" w14:textId="3FCE353E" w:rsidR="00244CAE" w:rsidRPr="00760021" w:rsidRDefault="00F94B4A" w:rsidP="000009EF">
      <w:pPr>
        <w:pStyle w:val="Heading2"/>
      </w:pPr>
      <w:r>
        <w:br/>
      </w:r>
      <w:r w:rsidR="00244CAE" w:rsidRPr="00760021">
        <w:t>Donation:</w:t>
      </w:r>
    </w:p>
    <w:p w14:paraId="3D629BE3" w14:textId="77777777" w:rsidR="00244CAE" w:rsidRPr="00760021" w:rsidRDefault="00244CAE" w:rsidP="00244CAE">
      <w:pPr>
        <w:tabs>
          <w:tab w:val="left" w:pos="1440"/>
          <w:tab w:val="left" w:pos="2160"/>
        </w:tabs>
        <w:spacing w:after="0" w:line="160" w:lineRule="atLeast"/>
        <w:rPr>
          <w:rFonts w:ascii="Arial" w:hAnsi="Arial" w:cs="Arial"/>
        </w:rPr>
      </w:pPr>
      <w:r w:rsidRPr="00760021">
        <w:rPr>
          <w:rFonts w:ascii="Arial" w:hAnsi="Arial" w:cs="Arial"/>
        </w:rPr>
        <w:t>A donation of the property is an option that may be exercised, and this statement may serve as documentation in support of the valuation for tax purposes.</w:t>
      </w:r>
    </w:p>
    <w:p w14:paraId="14105975" w14:textId="397CD086" w:rsidR="00244CAE" w:rsidRPr="00760021" w:rsidRDefault="00F94B4A" w:rsidP="000009EF">
      <w:pPr>
        <w:pStyle w:val="Heading2"/>
      </w:pPr>
      <w:r>
        <w:br/>
      </w:r>
      <w:r w:rsidR="00244CAE" w:rsidRPr="00760021">
        <w:t>Costs:</w:t>
      </w:r>
    </w:p>
    <w:p w14:paraId="5244ABCE" w14:textId="69B01D87" w:rsidR="00244CAE" w:rsidRPr="00760021" w:rsidRDefault="00F2006A" w:rsidP="00244CAE">
      <w:pPr>
        <w:tabs>
          <w:tab w:val="left" w:pos="1440"/>
          <w:tab w:val="left" w:pos="2160"/>
          <w:tab w:val="left" w:pos="8640"/>
        </w:tabs>
        <w:spacing w:after="0" w:line="240" w:lineRule="auto"/>
        <w:ind w:left="720" w:hanging="720"/>
        <w:rPr>
          <w:rFonts w:ascii="Arial" w:hAnsi="Arial" w:cs="Arial"/>
        </w:rPr>
      </w:pPr>
      <w:r w:rsidRPr="00330C6A">
        <w:rPr>
          <w:rFonts w:ascii="Arial" w:hAnsi="Arial" w:cs="Arial"/>
          <w:highlight w:val="yellow"/>
        </w:rPr>
        <w:t>GRANTEE</w:t>
      </w:r>
      <w:r w:rsidRPr="00760021">
        <w:rPr>
          <w:rFonts w:ascii="Arial" w:hAnsi="Arial" w:cs="Arial"/>
        </w:rPr>
        <w:t xml:space="preserve"> </w:t>
      </w:r>
      <w:r w:rsidR="00244CAE" w:rsidRPr="00760021">
        <w:rPr>
          <w:rFonts w:ascii="Arial" w:hAnsi="Arial" w:cs="Arial"/>
        </w:rPr>
        <w:t>will be responsible for any costs or fees relating to this</w:t>
      </w:r>
      <w:r w:rsidR="004964D5" w:rsidRPr="00760021">
        <w:rPr>
          <w:rFonts w:ascii="Arial" w:hAnsi="Arial" w:cs="Arial"/>
        </w:rPr>
        <w:t xml:space="preserve"> </w:t>
      </w:r>
      <w:r w:rsidR="00244CAE" w:rsidRPr="00760021">
        <w:rPr>
          <w:rFonts w:ascii="Arial" w:hAnsi="Arial" w:cs="Arial"/>
        </w:rPr>
        <w:t xml:space="preserve">acquisition.     </w:t>
      </w:r>
      <w:r w:rsidR="00FA1D4E">
        <w:rPr>
          <w:rFonts w:ascii="Arial" w:hAnsi="Arial" w:cs="Arial"/>
        </w:rPr>
        <w:br/>
      </w:r>
    </w:p>
    <w:p w14:paraId="62615117" w14:textId="1F85F67D" w:rsidR="00244CAE" w:rsidRPr="00760021" w:rsidRDefault="00F94B4A" w:rsidP="00244CA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u w:val="single"/>
        </w:rPr>
        <w:br/>
      </w:r>
      <w:sdt>
        <w:sdtPr>
          <w:rPr>
            <w:rFonts w:ascii="Arial" w:hAnsi="Arial" w:cs="Arial"/>
            <w:u w:val="single"/>
          </w:rPr>
          <w:id w:val="-1737706042"/>
          <w:placeholder>
            <w:docPart w:val="DefaultPlaceholder_-1854013440"/>
          </w:placeholder>
        </w:sdtPr>
        <w:sdtContent>
          <w:r w:rsidR="00244CAE" w:rsidRPr="00760021">
            <w:rPr>
              <w:rFonts w:ascii="Arial" w:hAnsi="Arial" w:cs="Arial"/>
              <w:u w:val="single"/>
            </w:rPr>
            <w:t>_________________________</w:t>
          </w:r>
        </w:sdtContent>
      </w:sdt>
      <w:r w:rsidR="00244CAE" w:rsidRPr="00760021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202244326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="00244CAE" w:rsidRPr="00760021">
            <w:rPr>
              <w:rFonts w:ascii="Arial" w:hAnsi="Arial" w:cs="Arial"/>
            </w:rPr>
            <w:t xml:space="preserve">       </w:t>
          </w:r>
          <w:r w:rsidR="00244CAE" w:rsidRPr="00760021">
            <w:rPr>
              <w:rFonts w:ascii="Arial" w:hAnsi="Arial" w:cs="Arial"/>
              <w:u w:val="single"/>
            </w:rPr>
            <w:t>___________________________</w:t>
          </w:r>
        </w:sdtContent>
      </w:sdt>
      <w:r w:rsidR="00244CAE" w:rsidRPr="00760021">
        <w:rPr>
          <w:rFonts w:ascii="Arial" w:hAnsi="Arial" w:cs="Arial"/>
        </w:rPr>
        <w:t xml:space="preserve">     </w:t>
      </w:r>
      <w:sdt>
        <w:sdtPr>
          <w:rPr>
            <w:rFonts w:ascii="Arial" w:hAnsi="Arial" w:cs="Arial"/>
          </w:rPr>
          <w:id w:val="-493180858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="00244CAE" w:rsidRPr="00760021">
            <w:rPr>
              <w:rFonts w:ascii="Arial" w:hAnsi="Arial" w:cs="Arial"/>
              <w:u w:val="single"/>
            </w:rPr>
            <w:t>__________________</w:t>
          </w:r>
        </w:sdtContent>
      </w:sdt>
    </w:p>
    <w:p w14:paraId="65EA11E1" w14:textId="38B0F28A" w:rsidR="00183813" w:rsidRPr="00760021" w:rsidRDefault="00244CAE" w:rsidP="00F2006A">
      <w:pPr>
        <w:tabs>
          <w:tab w:val="left" w:pos="4050"/>
          <w:tab w:val="left" w:pos="7650"/>
        </w:tabs>
        <w:spacing w:after="0" w:line="240" w:lineRule="auto"/>
        <w:rPr>
          <w:rFonts w:ascii="Arial" w:hAnsi="Arial" w:cs="Arial"/>
        </w:rPr>
      </w:pPr>
      <w:r w:rsidRPr="00760021">
        <w:rPr>
          <w:rFonts w:ascii="Arial" w:hAnsi="Arial" w:cs="Arial"/>
        </w:rPr>
        <w:t xml:space="preserve">Name of </w:t>
      </w:r>
      <w:r w:rsidR="004964D5" w:rsidRPr="00760021">
        <w:rPr>
          <w:rFonts w:ascii="Arial" w:hAnsi="Arial" w:cs="Arial"/>
        </w:rPr>
        <w:t>Chief E</w:t>
      </w:r>
      <w:r w:rsidRPr="00760021">
        <w:rPr>
          <w:rFonts w:ascii="Arial" w:hAnsi="Arial" w:cs="Arial"/>
        </w:rPr>
        <w:t xml:space="preserve">lected </w:t>
      </w:r>
      <w:r w:rsidR="004964D5" w:rsidRPr="00760021">
        <w:rPr>
          <w:rFonts w:ascii="Arial" w:hAnsi="Arial" w:cs="Arial"/>
        </w:rPr>
        <w:t>O</w:t>
      </w:r>
      <w:r w:rsidRPr="00760021">
        <w:rPr>
          <w:rFonts w:ascii="Arial" w:hAnsi="Arial" w:cs="Arial"/>
        </w:rPr>
        <w:t xml:space="preserve">fficial </w:t>
      </w:r>
      <w:r w:rsidR="00F2006A">
        <w:rPr>
          <w:rFonts w:ascii="Arial" w:hAnsi="Arial" w:cs="Arial"/>
        </w:rPr>
        <w:tab/>
      </w:r>
      <w:r w:rsidRPr="00760021">
        <w:rPr>
          <w:rFonts w:ascii="Arial" w:hAnsi="Arial" w:cs="Arial"/>
        </w:rPr>
        <w:t>Signature</w:t>
      </w:r>
      <w:r w:rsidR="00F2006A">
        <w:rPr>
          <w:rFonts w:ascii="Arial" w:hAnsi="Arial" w:cs="Arial"/>
        </w:rPr>
        <w:tab/>
      </w:r>
      <w:r w:rsidRPr="00760021">
        <w:rPr>
          <w:rFonts w:ascii="Arial" w:hAnsi="Arial" w:cs="Arial"/>
        </w:rPr>
        <w:t>Date</w:t>
      </w:r>
      <w:r w:rsidRPr="00760021">
        <w:rPr>
          <w:rFonts w:ascii="Arial" w:hAnsi="Arial" w:cs="Arial"/>
        </w:rPr>
        <w:tab/>
      </w:r>
    </w:p>
    <w:sectPr w:rsidR="00183813" w:rsidRPr="00760021" w:rsidSect="00330C6A">
      <w:headerReference w:type="default" r:id="rId11"/>
      <w:pgSz w:w="12240" w:h="15840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CE1B4" w14:textId="77777777" w:rsidR="00994489" w:rsidRDefault="00994489" w:rsidP="009135BD">
      <w:pPr>
        <w:spacing w:after="0" w:line="240" w:lineRule="auto"/>
      </w:pPr>
      <w:r>
        <w:separator/>
      </w:r>
    </w:p>
  </w:endnote>
  <w:endnote w:type="continuationSeparator" w:id="0">
    <w:p w14:paraId="5DBACFAA" w14:textId="77777777" w:rsidR="00994489" w:rsidRDefault="00994489" w:rsidP="00913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32F2B" w14:textId="77777777" w:rsidR="00994489" w:rsidRDefault="00994489" w:rsidP="009135BD">
      <w:pPr>
        <w:spacing w:after="0" w:line="240" w:lineRule="auto"/>
      </w:pPr>
      <w:r>
        <w:separator/>
      </w:r>
    </w:p>
  </w:footnote>
  <w:footnote w:type="continuationSeparator" w:id="0">
    <w:p w14:paraId="5BD58581" w14:textId="77777777" w:rsidR="00994489" w:rsidRDefault="00994489" w:rsidP="00913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627C7" w14:textId="2815F468" w:rsidR="009135BD" w:rsidRPr="00037C3A" w:rsidRDefault="005C3A81" w:rsidP="00161CA5">
    <w:pPr>
      <w:pStyle w:val="Header"/>
      <w:jc w:val="right"/>
      <w:rPr>
        <w:b/>
        <w:bCs/>
        <w:color w:val="44546A" w:themeColor="text2"/>
        <w:sz w:val="20"/>
        <w:szCs w:val="20"/>
      </w:rPr>
    </w:pPr>
    <w:r w:rsidRPr="00B8048B">
      <w:rPr>
        <w:b/>
        <w:bCs/>
        <w:noProof/>
        <w:color w:val="FFFFFF" w:themeColor="background1"/>
        <w:sz w:val="20"/>
        <w:szCs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4D18CACD" wp14:editId="778B9886">
              <wp:simplePos x="0" y="0"/>
              <wp:positionH relativeFrom="margin">
                <wp:posOffset>5095875</wp:posOffset>
              </wp:positionH>
              <wp:positionV relativeFrom="paragraph">
                <wp:posOffset>9525</wp:posOffset>
              </wp:positionV>
              <wp:extent cx="1243330" cy="295275"/>
              <wp:effectExtent l="0" t="0" r="0" b="0"/>
              <wp:wrapNone/>
              <wp:docPr id="217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3330" cy="295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29BD38" w14:textId="59E6AFBA" w:rsidR="00B8048B" w:rsidRPr="00447B76" w:rsidRDefault="00B8048B" w:rsidP="00B8048B">
                          <w:pPr>
                            <w:jc w:val="right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447B76">
                            <w:rPr>
                              <w:b/>
                              <w:bCs/>
                              <w:color w:val="FFFFFF" w:themeColor="background1"/>
                            </w:rPr>
                            <w:t>Appendix 8.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18CAC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&quot;&quot;" style="position:absolute;left:0;text-align:left;margin-left:401.25pt;margin-top:.75pt;width:97.9pt;height:23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" filled="f" stroked="f">
              <v:textbox>
                <w:txbxContent>
                  <w:p w14:paraId="4129BD38" w14:textId="59E6AFBA" w:rsidR="00B8048B" w:rsidRPr="00447B76" w:rsidRDefault="00B8048B" w:rsidP="00B8048B">
                    <w:pPr>
                      <w:jc w:val="right"/>
                      <w:rPr>
                        <w:b/>
                        <w:bCs/>
                        <w:color w:val="FFFFFF" w:themeColor="background1"/>
                      </w:rPr>
                    </w:pPr>
                    <w:r w:rsidRPr="00447B76">
                      <w:rPr>
                        <w:b/>
                        <w:bCs/>
                        <w:color w:val="FFFFFF" w:themeColor="background1"/>
                      </w:rPr>
                      <w:t>Appendix 8.1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273B6">
      <w:rPr>
        <w:noProof/>
      </w:rPr>
      <w:drawing>
        <wp:anchor distT="0" distB="0" distL="114300" distR="114300" simplePos="0" relativeHeight="251667456" behindDoc="0" locked="0" layoutInCell="1" allowOverlap="1" wp14:anchorId="77D4E45F" wp14:editId="51148BBF">
          <wp:simplePos x="0" y="0"/>
          <wp:positionH relativeFrom="column">
            <wp:posOffset>69850</wp:posOffset>
          </wp:positionH>
          <wp:positionV relativeFrom="paragraph">
            <wp:posOffset>-133350</wp:posOffset>
          </wp:positionV>
          <wp:extent cx="576072" cy="576072"/>
          <wp:effectExtent l="0" t="0" r="0" b="0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" cy="576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7C3A">
      <w:rPr>
        <w:noProof/>
      </w:rPr>
      <w:drawing>
        <wp:inline distT="0" distB="0" distL="0" distR="0" wp14:anchorId="3D57D56A" wp14:editId="0D1BB076">
          <wp:extent cx="6445250" cy="342900"/>
          <wp:effectExtent l="0" t="0" r="0" b="0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5250" cy="342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C5298"/>
    <w:multiLevelType w:val="hybridMultilevel"/>
    <w:tmpl w:val="C07AB1F2"/>
    <w:lvl w:ilvl="0" w:tplc="2D4AC700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5509BF"/>
    <w:multiLevelType w:val="hybridMultilevel"/>
    <w:tmpl w:val="E2D00B9C"/>
    <w:lvl w:ilvl="0" w:tplc="8E26BFFC">
      <w:numFmt w:val="bullet"/>
      <w:lvlText w:val=""/>
      <w:lvlJc w:val="left"/>
      <w:pPr>
        <w:ind w:left="765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437745861">
    <w:abstractNumId w:val="0"/>
  </w:num>
  <w:num w:numId="2" w16cid:durableId="536162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TE3NbA0szQxNDVR0lEKTi0uzszPAykwqQUAlSPGcCwAAAA="/>
  </w:docVars>
  <w:rsids>
    <w:rsidRoot w:val="00ED32A4"/>
    <w:rsid w:val="000009EF"/>
    <w:rsid w:val="00021EC2"/>
    <w:rsid w:val="00037C3A"/>
    <w:rsid w:val="000F1222"/>
    <w:rsid w:val="00102926"/>
    <w:rsid w:val="001533BD"/>
    <w:rsid w:val="00161CA5"/>
    <w:rsid w:val="00170B32"/>
    <w:rsid w:val="00183813"/>
    <w:rsid w:val="001E44C9"/>
    <w:rsid w:val="00220272"/>
    <w:rsid w:val="00244CAE"/>
    <w:rsid w:val="002A4B45"/>
    <w:rsid w:val="002D3254"/>
    <w:rsid w:val="002F7AA9"/>
    <w:rsid w:val="003273B6"/>
    <w:rsid w:val="00330C6A"/>
    <w:rsid w:val="003E17D8"/>
    <w:rsid w:val="003F1072"/>
    <w:rsid w:val="00447B76"/>
    <w:rsid w:val="00474D46"/>
    <w:rsid w:val="004964D5"/>
    <w:rsid w:val="004E473F"/>
    <w:rsid w:val="00525253"/>
    <w:rsid w:val="005370B4"/>
    <w:rsid w:val="00560E04"/>
    <w:rsid w:val="00570786"/>
    <w:rsid w:val="005C3A81"/>
    <w:rsid w:val="00610B01"/>
    <w:rsid w:val="00750119"/>
    <w:rsid w:val="00760021"/>
    <w:rsid w:val="00774D88"/>
    <w:rsid w:val="0082620E"/>
    <w:rsid w:val="00844E4E"/>
    <w:rsid w:val="008703C2"/>
    <w:rsid w:val="009135BD"/>
    <w:rsid w:val="00932FCE"/>
    <w:rsid w:val="00935739"/>
    <w:rsid w:val="009569F9"/>
    <w:rsid w:val="009710C3"/>
    <w:rsid w:val="00994489"/>
    <w:rsid w:val="00A02699"/>
    <w:rsid w:val="00A370FD"/>
    <w:rsid w:val="00A41407"/>
    <w:rsid w:val="00B2758C"/>
    <w:rsid w:val="00B45A9E"/>
    <w:rsid w:val="00B8048B"/>
    <w:rsid w:val="00BF7C9B"/>
    <w:rsid w:val="00C047F5"/>
    <w:rsid w:val="00C543EF"/>
    <w:rsid w:val="00CF736F"/>
    <w:rsid w:val="00D00950"/>
    <w:rsid w:val="00D20019"/>
    <w:rsid w:val="00D34908"/>
    <w:rsid w:val="00D76DD3"/>
    <w:rsid w:val="00EA2588"/>
    <w:rsid w:val="00EB1BF2"/>
    <w:rsid w:val="00ED32A4"/>
    <w:rsid w:val="00F2006A"/>
    <w:rsid w:val="00F71DBA"/>
    <w:rsid w:val="00F8798E"/>
    <w:rsid w:val="00F94B4A"/>
    <w:rsid w:val="00FA1D4E"/>
    <w:rsid w:val="0AA98DCF"/>
    <w:rsid w:val="1164FC76"/>
    <w:rsid w:val="15C4BD50"/>
    <w:rsid w:val="1D42C46E"/>
    <w:rsid w:val="1EF9D361"/>
    <w:rsid w:val="2633FC12"/>
    <w:rsid w:val="29C88418"/>
    <w:rsid w:val="30A83085"/>
    <w:rsid w:val="335E6622"/>
    <w:rsid w:val="3B7190ED"/>
    <w:rsid w:val="4094B85C"/>
    <w:rsid w:val="41508E9B"/>
    <w:rsid w:val="435E3EDF"/>
    <w:rsid w:val="437FC993"/>
    <w:rsid w:val="48E44BD1"/>
    <w:rsid w:val="4AB646FD"/>
    <w:rsid w:val="4C02C436"/>
    <w:rsid w:val="4E1B562D"/>
    <w:rsid w:val="4E9DE2B3"/>
    <w:rsid w:val="527205BA"/>
    <w:rsid w:val="5D9EB892"/>
    <w:rsid w:val="61FF05EF"/>
    <w:rsid w:val="669A64DC"/>
    <w:rsid w:val="69358359"/>
    <w:rsid w:val="69D2059E"/>
    <w:rsid w:val="6C154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69CA9C"/>
  <w15:chartTrackingRefBased/>
  <w15:docId w15:val="{6621C310-57E0-4820-902B-09C434046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4B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9EF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5BD"/>
  </w:style>
  <w:style w:type="paragraph" w:styleId="Footer">
    <w:name w:val="footer"/>
    <w:basedOn w:val="Normal"/>
    <w:link w:val="FooterChar"/>
    <w:uiPriority w:val="99"/>
    <w:unhideWhenUsed/>
    <w:rsid w:val="00913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5BD"/>
  </w:style>
  <w:style w:type="paragraph" w:styleId="ListParagraph">
    <w:name w:val="List Paragraph"/>
    <w:basedOn w:val="Normal"/>
    <w:uiPriority w:val="34"/>
    <w:qFormat/>
    <w:rsid w:val="001E44C9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64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64D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94B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09EF"/>
    <w:rPr>
      <w:rFonts w:ascii="Arial" w:eastAsiaTheme="majorEastAsia" w:hAnsi="Arial" w:cstheme="majorBidi"/>
      <w:b/>
      <w:szCs w:val="26"/>
    </w:rPr>
  </w:style>
  <w:style w:type="character" w:styleId="PlaceholderText">
    <w:name w:val="Placeholder Text"/>
    <w:basedOn w:val="DefaultParagraphFont"/>
    <w:uiPriority w:val="99"/>
    <w:semiHidden/>
    <w:rsid w:val="00FA1D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C9E2D-3E35-432D-8E47-1A14DFA8CB1C}"/>
      </w:docPartPr>
      <w:docPartBody>
        <w:p w:rsidR="00000000" w:rsidRDefault="00252ACB">
          <w:r w:rsidRPr="008E4E4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2ACB"/>
    <w:rsid w:val="00252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2AC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73E4561C0CB9418880B083DF00757A" ma:contentTypeVersion="14" ma:contentTypeDescription="Create a new document." ma:contentTypeScope="" ma:versionID="1eeb68c2f2bd053012f2d8073b276819">
  <xsd:schema xmlns:xsd="http://www.w3.org/2001/XMLSchema" xmlns:xs="http://www.w3.org/2001/XMLSchema" xmlns:p="http://schemas.microsoft.com/office/2006/metadata/properties" xmlns:ns1="http://schemas.microsoft.com/sharepoint/v3" xmlns:ns2="794adb0b-7e3a-448f-985f-28b682c761af" xmlns:ns3="467e8a32-a4c8-4d53-8185-0fcd20875a8e" targetNamespace="http://schemas.microsoft.com/office/2006/metadata/properties" ma:root="true" ma:fieldsID="2a3bce3a6824ecd757ae29ae86ec4e7d" ns1:_="" ns2:_="" ns3:_="">
    <xsd:import namespace="http://schemas.microsoft.com/sharepoint/v3"/>
    <xsd:import namespace="794adb0b-7e3a-448f-985f-28b682c761af"/>
    <xsd:import namespace="467e8a32-a4c8-4d53-8185-0fcd20875a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adb0b-7e3a-448f-985f-28b682c76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f3bbd73-d9da-4b59-89ef-5a1da660cd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e8a32-a4c8-4d53-8185-0fcd20875a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8e79fd9-4b62-405e-ad20-4a02e826e1f6}" ma:internalName="TaxCatchAll" ma:showField="CatchAllData" ma:web="467e8a32-a4c8-4d53-8185-0fcd20875a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467e8a32-a4c8-4d53-8185-0fcd20875a8e" xsi:nil="true"/>
    <lcf76f155ced4ddcb4097134ff3c332f xmlns="794adb0b-7e3a-448f-985f-28b682c761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6CA7A38-91BC-4C88-88E4-C6DF3CB62234}"/>
</file>

<file path=customXml/itemProps2.xml><?xml version="1.0" encoding="utf-8"?>
<ds:datastoreItem xmlns:ds="http://schemas.openxmlformats.org/officeDocument/2006/customXml" ds:itemID="{A9FA3537-7902-49B5-B83C-FC4FE912FD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9F34ED-F7E4-4B87-960E-3F14D61AC0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10B4FE-4943-4E99-8237-65E2CBAE489B}">
  <ds:schemaRefs>
    <ds:schemaRef ds:uri="http://schemas.microsoft.com/office/2006/metadata/properties"/>
    <ds:schemaRef ds:uri="http://schemas.microsoft.com/office/infopath/2007/PartnerControls"/>
    <ds:schemaRef ds:uri="56f38a8a-f240-48b6-a4c8-b5c495f2beb0"/>
    <ds:schemaRef ds:uri="http://schemas.microsoft.com/sharepoint/v3"/>
    <ds:schemaRef ds:uri="46c250f9-933f-4101-9465-b4c6ef62d6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Hudson</dc:creator>
  <cp:keywords/>
  <dc:description/>
  <cp:lastModifiedBy>Meyer, Jeremy@HCD</cp:lastModifiedBy>
  <cp:revision>12</cp:revision>
  <dcterms:created xsi:type="dcterms:W3CDTF">2023-02-06T19:42:00Z</dcterms:created>
  <dcterms:modified xsi:type="dcterms:W3CDTF">2023-04-10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73E4561C0CB9418880B083DF00757A</vt:lpwstr>
  </property>
  <property fmtid="{D5CDD505-2E9C-101B-9397-08002B2CF9AE}" pid="3" name="_dlc_DocIdItemGuid">
    <vt:lpwstr>cf9ae853-6a70-471c-abb3-45a4f7f6de15</vt:lpwstr>
  </property>
  <property fmtid="{D5CDD505-2E9C-101B-9397-08002B2CF9AE}" pid="4" name="Order">
    <vt:r8>24400</vt:r8>
  </property>
  <property fmtid="{D5CDD505-2E9C-101B-9397-08002B2CF9AE}" pid="5" name="_ExtendedDescription">
    <vt:lpwstr/>
  </property>
  <property fmtid="{D5CDD505-2E9C-101B-9397-08002B2CF9AE}" pid="6" name="MediaServiceImageTags">
    <vt:lpwstr/>
  </property>
</Properties>
</file>